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winterR_2017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name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facets"/>
      <w:bookmarkEnd w:id="32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s-by-type"/>
      <w:bookmarkEnd w:id="35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1        BIKE LANE          2006 3.046261 3.046261 0.4797354</w:t>
      </w:r>
      <w:r>
        <w:br w:type="textWrapping"/>
      </w:r>
      <w:r>
        <w:rPr>
          <w:rStyle w:val="VerbatimChar"/>
        </w:rPr>
        <w:t xml:space="preserve">## 2        BIKE LANE          2007 2.351256 2.444042 0.4066225</w:t>
      </w:r>
      <w:r>
        <w:br w:type="textWrapping"/>
      </w:r>
      <w:r>
        <w:rPr>
          <w:rStyle w:val="VerbatimChar"/>
        </w:rPr>
        <w:t xml:space="preserve">## 3        BIKE LANE          2008 2.365728 2.354641 0.3891624</w:t>
      </w:r>
      <w:r>
        <w:br w:type="textWrapping"/>
      </w:r>
      <w:r>
        <w:rPr>
          <w:rStyle w:val="VerbatimChar"/>
        </w:rPr>
        <w:t xml:space="preserve">## 4        BIKE LANE          2009 2.381418 2.311393 0.4944744</w:t>
      </w:r>
      <w:r>
        <w:br w:type="textWrapping"/>
      </w:r>
      <w:r>
        <w:rPr>
          <w:rStyle w:val="VerbatimChar"/>
        </w:rPr>
        <w:t xml:space="preserve">## 5        BIKE LANE          2010 2.306994 2.328486 0.3207591</w:t>
      </w:r>
      <w:r>
        <w:br w:type="textWrapping"/>
      </w:r>
      <w:r>
        <w:rPr>
          <w:rStyle w:val="VerbatimChar"/>
        </w:rPr>
        <w:t xml:space="preserve">## 6        BIKE LANE          2011 2.242132 2.235462 0.3339777</w:t>
      </w:r>
      <w:r>
        <w:br w:type="textWrapping"/>
      </w:r>
      <w:r>
        <w:rPr>
          <w:rStyle w:val="VerbatimChar"/>
        </w:rPr>
        <w:t xml:space="preserve">## 7        BIKE LANE          2012 2.361510 2.323863 0.2852810</w:t>
      </w:r>
      <w:r>
        <w:br w:type="textWrapping"/>
      </w:r>
      <w:r>
        <w:rPr>
          <w:rStyle w:val="VerbatimChar"/>
        </w:rPr>
        <w:t xml:space="preserve">## 8        BIKE LANE          2013 2.408306 2.505012 0.2404060</w:t>
      </w:r>
      <w:r>
        <w:br w:type="textWrapping"/>
      </w:r>
      <w:r>
        <w:rPr>
          <w:rStyle w:val="VerbatimChar"/>
        </w:rPr>
        <w:t xml:space="preserve">## 9 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6" w:name="linear-models"/>
      <w:bookmarkEnd w:id="36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7" w:name="grabbing-coefficients"/>
      <w:bookmarkEnd w:id="37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8" w:name="broom-package"/>
      <w:bookmarkEnd w:id="38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testing-nested-models"/>
      <w:bookmarkEnd w:id="39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40" w:name="pander"/>
      <w:bookmarkEnd w:id="40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1" w:name="formatting"/>
      <w:bookmarkEnd w:id="41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2" w:name="changing-the-terms"/>
      <w:bookmarkEnd w:id="42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$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$ter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3" w:name="column-names"/>
      <w:bookmarkEnd w:id="43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4" w:name="confidence-intervals"/>
      <w:bookmarkEnd w:id="44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$Vari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5" w:name="multiple-models"/>
      <w:bookmarkEnd w:id="45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6" w:name="not-covered---making-mtable-better"/>
      <w:bookmarkEnd w:id="46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7" w:name="data-extraction"/>
      <w:bookmarkEnd w:id="47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winterR_2017/Knitr/lecture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849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1-09T16:00:34Z</dcterms:created>
  <dcterms:modified xsi:type="dcterms:W3CDTF">2017-01-09T16:00:34Z</dcterms:modified>
</cp:coreProperties>
</file>